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1EBCCF79" w:rsidR="00700ADB" w:rsidRDefault="00752C28" w:rsidP="000D0B20">
      <w:pPr>
        <w:pStyle w:val="Heading1"/>
        <w:spacing w:before="0"/>
      </w:pPr>
      <w:r>
        <w:t xml:space="preserve">Major: BS in </w:t>
      </w:r>
      <w:r w:rsidR="003C657B">
        <w:t>Mathematics</w:t>
      </w:r>
      <w:r w:rsidR="0013382F">
        <w:t xml:space="preserve"> with Computer Science</w:t>
      </w:r>
    </w:p>
    <w:p w14:paraId="297ECB5F" w14:textId="61D9273E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6E074F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2FCBB7A" w14:textId="31F0C64D" w:rsidR="00BE4E97" w:rsidRDefault="00BE4E97" w:rsidP="000D0B20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700ADB" w:rsidP="000D0B20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700ADB" w:rsidP="000D0B20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700ADB" w:rsidP="000D0B2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700ADB" w:rsidP="000D0B2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14A1D1E" w:rsidR="00752C28" w:rsidRDefault="00700ADB" w:rsidP="000D0B2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D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0D0B20">
      <w:pPr>
        <w:spacing w:after="0"/>
      </w:pPr>
    </w:p>
    <w:p w14:paraId="7CF4A2E8" w14:textId="066A78AE" w:rsidR="005D1B18" w:rsidRDefault="005D1B18" w:rsidP="000D0B20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0D0B20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0D0B20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0D0B20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0D0B20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0D0B20">
            <w:pPr>
              <w:spacing w:after="0"/>
            </w:pPr>
          </w:p>
        </w:tc>
      </w:tr>
      <w:tr w:rsidR="005D1B18" w14:paraId="52A01CEB" w14:textId="77777777" w:rsidTr="001F6F90">
        <w:trPr>
          <w:cantSplit/>
          <w:trHeight w:val="665"/>
        </w:trPr>
        <w:tc>
          <w:tcPr>
            <w:tcW w:w="7915" w:type="dxa"/>
          </w:tcPr>
          <w:p w14:paraId="5C470AFE" w14:textId="04DA3C39" w:rsidR="005D1B18" w:rsidRDefault="00233CE6" w:rsidP="001F6F90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1F6F90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F6F90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1F6F90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F6F90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0FF362D" w:rsidR="005D1B18" w:rsidRDefault="0046097D" w:rsidP="001F6F90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1F6F90">
            <w:pPr>
              <w:spacing w:after="0"/>
            </w:pPr>
          </w:p>
        </w:tc>
      </w:tr>
    </w:tbl>
    <w:p w14:paraId="6798D7C0" w14:textId="77777777" w:rsidR="00752C28" w:rsidRPr="00B61119" w:rsidRDefault="00752C28" w:rsidP="00B61119">
      <w:pPr>
        <w:spacing w:after="0"/>
      </w:pPr>
    </w:p>
    <w:p w14:paraId="0F72ECCE" w14:textId="5EC9323B" w:rsidR="005D1B18" w:rsidRPr="00752C28" w:rsidRDefault="003A3329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0D0B20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0D0B20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0268C3D2" w:rsidR="002946E6" w:rsidRPr="0000459F" w:rsidRDefault="00700ADB" w:rsidP="000D0B20">
            <w:pPr>
              <w:spacing w:after="0"/>
            </w:pPr>
            <w:hyperlink r:id="rId8" w:tooltip="Core Humanities" w:history="1">
              <w:r w:rsidR="00E441B3" w:rsidRPr="00FE3D28">
                <w:rPr>
                  <w:rStyle w:val="Hyperlink"/>
                  <w:color w:val="0000FF"/>
                </w:rPr>
                <w:t>Core</w:t>
              </w:r>
              <w:r w:rsidR="002946E6" w:rsidRPr="00FE3D28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0D0B20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457DBB1E" w:rsidR="002946E6" w:rsidRDefault="00700ADB" w:rsidP="000D0B20">
            <w:pPr>
              <w:spacing w:after="0"/>
            </w:pPr>
            <w:hyperlink r:id="rId9" w:tooltip="Core Social Science" w:history="1">
              <w:r w:rsidR="00E441B3" w:rsidRPr="00FE3D28">
                <w:rPr>
                  <w:rStyle w:val="Hyperlink"/>
                  <w:color w:val="0000FF"/>
                </w:rPr>
                <w:t>Core</w:t>
              </w:r>
              <w:r w:rsidR="002946E6" w:rsidRPr="00FE3D28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0D0B20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0D0B20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1A045828" w:rsidR="0046097D" w:rsidRDefault="00F41B74" w:rsidP="000D0B20">
            <w:pPr>
              <w:spacing w:after="0"/>
            </w:pPr>
            <w:r>
              <w:t>CSC 101</w:t>
            </w:r>
          </w:p>
        </w:tc>
        <w:tc>
          <w:tcPr>
            <w:tcW w:w="1435" w:type="dxa"/>
          </w:tcPr>
          <w:p w14:paraId="43E92E5A" w14:textId="77777777" w:rsidR="003A3329" w:rsidRDefault="003A3329" w:rsidP="000D0B20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0D0B20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0D0B20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0D0B20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0D0B20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0D0B20">
            <w:pPr>
              <w:spacing w:after="0"/>
            </w:pPr>
            <w:r>
              <w:t>– must be taken in residency</w:t>
            </w:r>
          </w:p>
          <w:p w14:paraId="582BDA87" w14:textId="5BDA4C50" w:rsidR="00E415F7" w:rsidRPr="0000459F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700ADB" w:rsidRPr="00700ADB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0D0B20">
            <w:pPr>
              <w:spacing w:after="0"/>
            </w:pPr>
          </w:p>
        </w:tc>
      </w:tr>
    </w:tbl>
    <w:p w14:paraId="0C5D522A" w14:textId="77777777" w:rsidR="00752C28" w:rsidRPr="00B61119" w:rsidRDefault="00752C28" w:rsidP="00B61119">
      <w:pPr>
        <w:spacing w:after="0"/>
      </w:pPr>
    </w:p>
    <w:p w14:paraId="10AD10BA" w14:textId="224D5908" w:rsidR="003A3329" w:rsidRPr="00752C28" w:rsidRDefault="00D421C1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0D0B20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5E7D6497" w:rsidR="00403CB1" w:rsidRPr="00EA6BBF" w:rsidRDefault="00700ADB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FE3D28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A40B1A4" w14:textId="3ABFB691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0D0B20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763C4F9E" w:rsidR="00403CB1" w:rsidRPr="00EA6BBF" w:rsidRDefault="00700ADB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FE3D28">
                <w:rPr>
                  <w:rStyle w:val="Hyperlink"/>
                  <w:color w:val="0000FF"/>
                </w:rPr>
                <w:t xml:space="preserve">Visual </w:t>
              </w:r>
              <w:r w:rsidR="00F96F24" w:rsidRPr="00FE3D28">
                <w:rPr>
                  <w:rStyle w:val="Hyperlink"/>
                  <w:color w:val="0000FF"/>
                </w:rPr>
                <w:t>and</w:t>
              </w:r>
              <w:r w:rsidR="00403CB1" w:rsidRPr="00FE3D28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FE3D28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0D0B20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513C62F4" w:rsidR="00403CB1" w:rsidRDefault="00700ADB" w:rsidP="000D0B20">
            <w:pPr>
              <w:spacing w:after="0"/>
            </w:pPr>
            <w:hyperlink r:id="rId12" w:tooltip="Text-Based Humanities" w:history="1">
              <w:r w:rsidR="00403CB1" w:rsidRPr="00FE3D28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0D0B20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06E3459E" w:rsidR="00403CB1" w:rsidRDefault="00700ADB" w:rsidP="000D0B20">
            <w:pPr>
              <w:spacing w:after="0"/>
            </w:pPr>
            <w:hyperlink r:id="rId13" w:tooltip="Natural Science" w:history="1">
              <w:r w:rsidR="00403CB1" w:rsidRPr="00FE3D28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9AB294A" w14:textId="2CEC6704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0D0B20">
            <w:pPr>
              <w:spacing w:after="0"/>
            </w:pPr>
          </w:p>
        </w:tc>
      </w:tr>
    </w:tbl>
    <w:p w14:paraId="0B9B4596" w14:textId="77777777" w:rsidR="00752C28" w:rsidRDefault="00752C28" w:rsidP="00B61119">
      <w:pPr>
        <w:spacing w:after="0"/>
      </w:pPr>
    </w:p>
    <w:p w14:paraId="6709F49D" w14:textId="49461752" w:rsidR="00597CC6" w:rsidRDefault="003C657B" w:rsidP="000D0B20">
      <w:pPr>
        <w:pStyle w:val="Heading2"/>
        <w:spacing w:before="0"/>
      </w:pPr>
      <w:r>
        <w:t>Mathematics</w:t>
      </w:r>
      <w:r w:rsidR="00597CC6">
        <w:t xml:space="preserve"> Requirements</w:t>
      </w:r>
      <w:r w:rsidR="00673707">
        <w:t xml:space="preserve"> ( Credits)</w:t>
      </w:r>
    </w:p>
    <w:p w14:paraId="2E0BBD25" w14:textId="2A518DF8" w:rsidR="006A68B8" w:rsidRPr="00752C28" w:rsidRDefault="003C657B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thematics</w:t>
      </w:r>
      <w:r w:rsidR="00FC4B76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re </w:t>
      </w:r>
      <w:r w:rsidR="006A68B8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7E8BCF12" w:rsidR="006A68B8" w:rsidRPr="00D421C1" w:rsidRDefault="003C657B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Core</w:t>
            </w:r>
            <w:r w:rsidR="00673707">
              <w:rPr>
                <w:b/>
                <w:bCs/>
              </w:rPr>
              <w:t xml:space="preserve"> </w:t>
            </w:r>
            <w:r w:rsidR="006A68B8">
              <w:rPr>
                <w:b/>
                <w:bCs/>
              </w:rPr>
              <w:t>Requirements</w:t>
            </w:r>
            <w:r>
              <w:rPr>
                <w:b/>
                <w:bCs/>
              </w:rPr>
              <w:t xml:space="preserve"> (</w:t>
            </w:r>
            <w:r w:rsidR="009278E8">
              <w:rPr>
                <w:b/>
                <w:bCs/>
              </w:rPr>
              <w:t>45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278E8" w:rsidRPr="00597CC6" w14:paraId="5ED4FDAA" w14:textId="77777777" w:rsidTr="006D7075">
        <w:trPr>
          <w:cantSplit/>
        </w:trPr>
        <w:tc>
          <w:tcPr>
            <w:tcW w:w="3617" w:type="pct"/>
          </w:tcPr>
          <w:p w14:paraId="0343939B" w14:textId="041725DD" w:rsidR="009278E8" w:rsidRDefault="009278E8" w:rsidP="009278E8">
            <w:pPr>
              <w:spacing w:after="0"/>
              <w:rPr>
                <w:rFonts w:cstheme="minorHAnsi"/>
              </w:rPr>
            </w:pPr>
            <w:r w:rsidRPr="00057A8D">
              <w:t xml:space="preserve">CSC 101 (4cr) – The Science of Computing I (1) (Can fulfill Spartan Studies UTAMPA 200 Requirement) </w:t>
            </w:r>
          </w:p>
        </w:tc>
        <w:tc>
          <w:tcPr>
            <w:tcW w:w="671" w:type="pct"/>
          </w:tcPr>
          <w:p w14:paraId="528240ED" w14:textId="77777777" w:rsidR="009278E8" w:rsidRPr="006A68B8" w:rsidRDefault="009278E8" w:rsidP="009278E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01B6F6" w14:textId="77777777" w:rsidR="009278E8" w:rsidRPr="006A68B8" w:rsidRDefault="009278E8" w:rsidP="009278E8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5BD4142E" w14:textId="77777777" w:rsidTr="006D7075">
        <w:trPr>
          <w:cantSplit/>
        </w:trPr>
        <w:tc>
          <w:tcPr>
            <w:tcW w:w="3617" w:type="pct"/>
          </w:tcPr>
          <w:p w14:paraId="6EA42356" w14:textId="77777777" w:rsidR="009278E8" w:rsidRDefault="009278E8" w:rsidP="009278E8">
            <w:pPr>
              <w:spacing w:after="0"/>
            </w:pPr>
            <w:r>
              <w:t>CSC 102 (4cr) – The Science of Computing II (2)</w:t>
            </w:r>
          </w:p>
          <w:p w14:paraId="61376486" w14:textId="29EC9474" w:rsidR="009278E8" w:rsidRDefault="009278E8" w:rsidP="009278E8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 CSC 101 with a grade of “C” or higher, or equivalent</w:t>
            </w:r>
          </w:p>
        </w:tc>
        <w:tc>
          <w:tcPr>
            <w:tcW w:w="671" w:type="pct"/>
          </w:tcPr>
          <w:p w14:paraId="2518504F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CDA232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6611D115" w14:textId="77777777" w:rsidTr="006D7075">
        <w:trPr>
          <w:cantSplit/>
        </w:trPr>
        <w:tc>
          <w:tcPr>
            <w:tcW w:w="3617" w:type="pct"/>
          </w:tcPr>
          <w:p w14:paraId="745AFE2A" w14:textId="77777777" w:rsidR="002F277A" w:rsidRDefault="002F277A" w:rsidP="009278E8">
            <w:pPr>
              <w:spacing w:after="0"/>
            </w:pPr>
            <w:r w:rsidRPr="002F277A">
              <w:t>CSC 201 (4cr) – Data Structures and Algorithm Analysis</w:t>
            </w:r>
          </w:p>
          <w:p w14:paraId="2CEFFF7B" w14:textId="55CD7522" w:rsidR="009278E8" w:rsidRDefault="009278E8" w:rsidP="009278E8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 CSC 10</w:t>
            </w:r>
            <w:r w:rsidR="002F277A">
              <w:rPr>
                <w:i/>
                <w:iCs/>
              </w:rPr>
              <w:t>2</w:t>
            </w:r>
            <w:r>
              <w:rPr>
                <w:i/>
                <w:iCs/>
              </w:rPr>
              <w:t xml:space="preserve"> with a grade of “C” or higher, or equivalent</w:t>
            </w:r>
          </w:p>
        </w:tc>
        <w:tc>
          <w:tcPr>
            <w:tcW w:w="671" w:type="pct"/>
          </w:tcPr>
          <w:p w14:paraId="0E28CAA2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DF25E20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5F937900" w14:textId="77777777" w:rsidTr="006D7075">
        <w:trPr>
          <w:cantSplit/>
        </w:trPr>
        <w:tc>
          <w:tcPr>
            <w:tcW w:w="3617" w:type="pct"/>
          </w:tcPr>
          <w:p w14:paraId="186BA687" w14:textId="77777777" w:rsidR="009278E8" w:rsidRDefault="009278E8" w:rsidP="009278E8">
            <w:pPr>
              <w:spacing w:after="0"/>
            </w:pPr>
            <w:r>
              <w:t>CSC 220 (4cr) – Operating Systems and Systems Planning</w:t>
            </w:r>
          </w:p>
          <w:p w14:paraId="74E0420F" w14:textId="77777777" w:rsidR="009278E8" w:rsidRDefault="009278E8" w:rsidP="009278E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CSC 201 with a grade of “C” of higher</w:t>
            </w:r>
          </w:p>
          <w:p w14:paraId="5A53426B" w14:textId="795D7B95" w:rsidR="009278E8" w:rsidRDefault="009278E8" w:rsidP="009278E8">
            <w:pPr>
              <w:spacing w:after="0"/>
            </w:pPr>
            <w:r w:rsidRPr="009278E8">
              <w:rPr>
                <w:b/>
                <w:bCs/>
              </w:rPr>
              <w:t>or</w:t>
            </w:r>
            <w:r>
              <w:t xml:space="preserve"> CSC 230 (4cr) – Software Design and Engineering</w:t>
            </w:r>
          </w:p>
          <w:p w14:paraId="0C8CE19E" w14:textId="4727DE35" w:rsidR="009278E8" w:rsidRDefault="009278E8" w:rsidP="009278E8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 CSC 201 with a grade of “C” or higher</w:t>
            </w:r>
          </w:p>
        </w:tc>
        <w:tc>
          <w:tcPr>
            <w:tcW w:w="671" w:type="pct"/>
          </w:tcPr>
          <w:p w14:paraId="13B823DF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44E1B4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11146050" w14:textId="77777777" w:rsidTr="006D7075">
        <w:trPr>
          <w:cantSplit/>
        </w:trPr>
        <w:tc>
          <w:tcPr>
            <w:tcW w:w="3617" w:type="pct"/>
          </w:tcPr>
          <w:p w14:paraId="5B8AF4CC" w14:textId="77777777" w:rsidR="009278E8" w:rsidRDefault="009278E8" w:rsidP="009278E8">
            <w:pPr>
              <w:spacing w:after="0"/>
            </w:pPr>
            <w:r>
              <w:rPr>
                <w:rFonts w:cstheme="minorHAnsi"/>
              </w:rPr>
              <w:t xml:space="preserve">MAT 260 (4cr) – Calculus I (1) </w:t>
            </w:r>
            <w:r>
              <w:t>(Can fulfill Spartan Studies Mathematics Requirement)</w:t>
            </w:r>
          </w:p>
          <w:p w14:paraId="4EECA3EE" w14:textId="7CDE16D7" w:rsidR="009278E8" w:rsidRDefault="009278E8" w:rsidP="00927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6759D1ED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BD76396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5A1F4D8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E41EE63" w14:textId="27BF3BEF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65FE2E21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2 (4cr) – Calculus III (3)</w:t>
            </w:r>
          </w:p>
          <w:p w14:paraId="09F05AB9" w14:textId="531469DC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64D50E5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3C657B" w:rsidRPr="0013382F" w14:paraId="10B1A344" w14:textId="77777777" w:rsidTr="006D7075">
        <w:trPr>
          <w:cantSplit/>
        </w:trPr>
        <w:tc>
          <w:tcPr>
            <w:tcW w:w="3617" w:type="pct"/>
          </w:tcPr>
          <w:p w14:paraId="7E86106D" w14:textId="77777777" w:rsidR="003C657B" w:rsidRDefault="009278E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72 (4cr) – Applied Statistics</w:t>
            </w:r>
          </w:p>
          <w:p w14:paraId="195E5182" w14:textId="551D1213" w:rsidR="009278E8" w:rsidRPr="009278E8" w:rsidRDefault="009278E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25 or MAT 260 with a grade of “C” or higher, or equivalent</w:t>
            </w:r>
          </w:p>
        </w:tc>
        <w:tc>
          <w:tcPr>
            <w:tcW w:w="671" w:type="pct"/>
          </w:tcPr>
          <w:p w14:paraId="526994CF" w14:textId="77777777" w:rsidR="003C657B" w:rsidRPr="0013382F" w:rsidRDefault="003C657B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77EA5F6" w14:textId="77777777" w:rsidR="003C657B" w:rsidRPr="0013382F" w:rsidRDefault="003C657B" w:rsidP="000D0B20">
            <w:pPr>
              <w:spacing w:after="0"/>
              <w:rPr>
                <w:rFonts w:cstheme="minorHAnsi"/>
              </w:rPr>
            </w:pPr>
          </w:p>
        </w:tc>
      </w:tr>
      <w:tr w:rsidR="003C657B" w:rsidRPr="00902A5F" w14:paraId="23483681" w14:textId="77777777" w:rsidTr="006D7075">
        <w:trPr>
          <w:cantSplit/>
        </w:trPr>
        <w:tc>
          <w:tcPr>
            <w:tcW w:w="3617" w:type="pct"/>
          </w:tcPr>
          <w:p w14:paraId="5B987447" w14:textId="77777777" w:rsidR="003C657B" w:rsidRDefault="003C657B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99 (4cr) – Introduction to Higher Mathematics</w:t>
            </w:r>
          </w:p>
          <w:p w14:paraId="1EB2B4A5" w14:textId="689517A6" w:rsidR="003C657B" w:rsidRPr="003C657B" w:rsidRDefault="003C657B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48C8E220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D97CAB4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</w:tr>
      <w:tr w:rsidR="0013382F" w:rsidRPr="00902A5F" w14:paraId="2FC0E016" w14:textId="77777777" w:rsidTr="006D7075">
        <w:trPr>
          <w:cantSplit/>
        </w:trPr>
        <w:tc>
          <w:tcPr>
            <w:tcW w:w="3617" w:type="pct"/>
          </w:tcPr>
          <w:p w14:paraId="7C8A92B8" w14:textId="77777777" w:rsidR="0013382F" w:rsidRDefault="009278E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301 (4cr) – Discrete Mathematics</w:t>
            </w:r>
          </w:p>
          <w:p w14:paraId="51F1FC32" w14:textId="197AE5AB" w:rsidR="009278E8" w:rsidRPr="009278E8" w:rsidRDefault="009278E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99 with a grade of “C” or higher</w:t>
            </w:r>
          </w:p>
        </w:tc>
        <w:tc>
          <w:tcPr>
            <w:tcW w:w="671" w:type="pct"/>
          </w:tcPr>
          <w:p w14:paraId="4B64EC9F" w14:textId="77777777" w:rsidR="0013382F" w:rsidRPr="00902A5F" w:rsidRDefault="0013382F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D65D29" w14:textId="77777777" w:rsidR="0013382F" w:rsidRPr="00902A5F" w:rsidRDefault="0013382F" w:rsidP="000D0B20">
            <w:pPr>
              <w:spacing w:after="0"/>
              <w:rPr>
                <w:rFonts w:cstheme="minorHAnsi"/>
              </w:rPr>
            </w:pPr>
          </w:p>
        </w:tc>
      </w:tr>
      <w:tr w:rsidR="0013382F" w:rsidRPr="00902A5F" w14:paraId="62731A12" w14:textId="77777777" w:rsidTr="006D7075">
        <w:trPr>
          <w:cantSplit/>
        </w:trPr>
        <w:tc>
          <w:tcPr>
            <w:tcW w:w="3617" w:type="pct"/>
          </w:tcPr>
          <w:p w14:paraId="4BC076A3" w14:textId="189087C3" w:rsidR="0013382F" w:rsidRDefault="009278E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308 (4cr) – Linear Algebra</w:t>
            </w:r>
          </w:p>
          <w:p w14:paraId="555A2679" w14:textId="37CD5F43" w:rsidR="009278E8" w:rsidRPr="009278E8" w:rsidRDefault="009278E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99 with a grade of “C” or higher</w:t>
            </w:r>
          </w:p>
        </w:tc>
        <w:tc>
          <w:tcPr>
            <w:tcW w:w="671" w:type="pct"/>
          </w:tcPr>
          <w:p w14:paraId="7E82C18D" w14:textId="77777777" w:rsidR="0013382F" w:rsidRPr="00902A5F" w:rsidRDefault="0013382F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483701" w14:textId="77777777" w:rsidR="0013382F" w:rsidRPr="00902A5F" w:rsidRDefault="0013382F" w:rsidP="000D0B20">
            <w:pPr>
              <w:spacing w:after="0"/>
              <w:rPr>
                <w:rFonts w:cstheme="minorHAnsi"/>
              </w:rPr>
            </w:pPr>
          </w:p>
        </w:tc>
      </w:tr>
      <w:tr w:rsidR="003C657B" w:rsidRPr="00902A5F" w14:paraId="0121AF6F" w14:textId="77777777" w:rsidTr="006D7075">
        <w:trPr>
          <w:cantSplit/>
        </w:trPr>
        <w:tc>
          <w:tcPr>
            <w:tcW w:w="3617" w:type="pct"/>
          </w:tcPr>
          <w:p w14:paraId="448FD257" w14:textId="77777777" w:rsidR="003C657B" w:rsidRDefault="003C657B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 490 (1cr) – Senior Seminar</w:t>
            </w:r>
          </w:p>
          <w:p w14:paraId="7CDC3CF3" w14:textId="77777777" w:rsidR="003C657B" w:rsidRDefault="003C657B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3C657B">
              <w:rPr>
                <w:rFonts w:cstheme="minorHAnsi"/>
                <w:i/>
                <w:iCs/>
              </w:rPr>
              <w:t>Senior standing in Mathematics, Mathematic with Computer Programing, Data Science, or Actuarial Science. Permission of the department chair required.</w:t>
            </w:r>
          </w:p>
          <w:p w14:paraId="33BFD818" w14:textId="49C7A829" w:rsidR="003C657B" w:rsidRPr="003C657B" w:rsidRDefault="003C657B" w:rsidP="000D0B20">
            <w:pPr>
              <w:spacing w:after="0"/>
              <w:rPr>
                <w:rFonts w:cstheme="minorHAnsi"/>
              </w:rPr>
            </w:pPr>
            <w:r w:rsidRPr="003C657B">
              <w:rPr>
                <w:rFonts w:cstheme="minorHAnsi"/>
                <w:b/>
                <w:bCs/>
              </w:rPr>
              <w:t>or</w:t>
            </w:r>
            <w:r w:rsidRPr="003C657B">
              <w:rPr>
                <w:rFonts w:cstheme="minorHAnsi"/>
              </w:rPr>
              <w:t xml:space="preserve"> MAT 495 (1-4cr) – Internship in Mathematics</w:t>
            </w:r>
          </w:p>
          <w:p w14:paraId="46BCD4C5" w14:textId="0DC4142C" w:rsidR="003C657B" w:rsidRPr="003C657B" w:rsidRDefault="003C657B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Junior or senior standing with a GPA of 2.25 or higher</w:t>
            </w:r>
          </w:p>
        </w:tc>
        <w:tc>
          <w:tcPr>
            <w:tcW w:w="671" w:type="pct"/>
          </w:tcPr>
          <w:p w14:paraId="553B76A9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5441D37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0D0B20">
      <w:pPr>
        <w:spacing w:after="0"/>
      </w:pPr>
    </w:p>
    <w:p w14:paraId="3C51DB23" w14:textId="18CD2560" w:rsidR="003C657B" w:rsidRPr="00752C28" w:rsidRDefault="003C657B" w:rsidP="003C65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Mathematics Elective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C657B" w:rsidRPr="00D421C1" w14:paraId="104B0C0D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0E154DC" w14:textId="1FDE8732" w:rsidR="003C657B" w:rsidRDefault="003C657B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Elective Requirements (</w:t>
            </w:r>
            <w:r w:rsidR="009278E8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Credits)</w:t>
            </w:r>
          </w:p>
          <w:p w14:paraId="1CB3D9DF" w14:textId="7170FE68" w:rsidR="003C657B" w:rsidRDefault="003C657B" w:rsidP="002E5AF1">
            <w:pPr>
              <w:spacing w:after="0"/>
            </w:pPr>
            <w:r>
              <w:t xml:space="preserve">Choose </w:t>
            </w:r>
            <w:r w:rsidR="009278E8">
              <w:t>one (1)</w:t>
            </w:r>
            <w:r>
              <w:t xml:space="preserve"> course from the </w:t>
            </w:r>
            <w:hyperlink r:id="rId14" w:tooltip="Mathematics Elective Options." w:history="1">
              <w:r w:rsidRPr="00893019">
                <w:rPr>
                  <w:rStyle w:val="Hyperlink"/>
                  <w:color w:val="0000FF"/>
                </w:rPr>
                <w:t>Mathematics Elective Options.</w:t>
              </w:r>
            </w:hyperlink>
          </w:p>
          <w:p w14:paraId="2B5093D9" w14:textId="76ADAC71" w:rsidR="003C657B" w:rsidRPr="003C657B" w:rsidRDefault="003C657B" w:rsidP="002E5AF1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D44C645" w14:textId="77777777" w:rsidR="003C657B" w:rsidRPr="00D421C1" w:rsidRDefault="003C657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6277281F" w14:textId="77777777" w:rsidR="003C657B" w:rsidRPr="00D421C1" w:rsidRDefault="003C657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C657B" w:rsidRPr="003C657B" w14:paraId="2411DFE7" w14:textId="77777777" w:rsidTr="002E5AF1">
        <w:trPr>
          <w:cantSplit/>
        </w:trPr>
        <w:tc>
          <w:tcPr>
            <w:tcW w:w="3617" w:type="pct"/>
          </w:tcPr>
          <w:p w14:paraId="22A27240" w14:textId="77777777" w:rsidR="003C657B" w:rsidRDefault="003C657B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hematics Elective Requirement (4cr)</w:t>
            </w:r>
          </w:p>
          <w:p w14:paraId="41889F12" w14:textId="44E9AE95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14B5C7E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281747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</w:tbl>
    <w:p w14:paraId="08172F38" w14:textId="77777777" w:rsidR="003C657B" w:rsidRDefault="003C657B" w:rsidP="000D0B20">
      <w:pPr>
        <w:spacing w:after="0"/>
      </w:pPr>
    </w:p>
    <w:p w14:paraId="7220A9D7" w14:textId="218E4091" w:rsidR="009278E8" w:rsidRPr="00752C28" w:rsidRDefault="009278E8" w:rsidP="009278E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mputer Science Elective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9278E8" w:rsidRPr="00D421C1" w14:paraId="7D40E6A7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A209BF5" w14:textId="3437ECE8" w:rsidR="009278E8" w:rsidRDefault="009278E8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Elective Requirements (8 Credits)</w:t>
            </w:r>
          </w:p>
          <w:p w14:paraId="000BF3C7" w14:textId="5B3E2237" w:rsidR="009278E8" w:rsidRDefault="009278E8" w:rsidP="002E5AF1">
            <w:pPr>
              <w:spacing w:after="0"/>
            </w:pPr>
            <w:r>
              <w:t xml:space="preserve">Choose two (2) courses from the </w:t>
            </w:r>
            <w:hyperlink r:id="rId15" w:tooltip="Computer Science Elective Options" w:history="1">
              <w:r w:rsidRPr="00893019">
                <w:rPr>
                  <w:rStyle w:val="Hyperlink"/>
                  <w:color w:val="0000FF"/>
                </w:rPr>
                <w:t>Computer Science Elective Options.</w:t>
              </w:r>
            </w:hyperlink>
          </w:p>
          <w:p w14:paraId="6593D0BD" w14:textId="77777777" w:rsidR="009278E8" w:rsidRPr="003C657B" w:rsidRDefault="009278E8" w:rsidP="002E5AF1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2BBCC62" w14:textId="77777777" w:rsidR="009278E8" w:rsidRPr="00D421C1" w:rsidRDefault="009278E8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99CBE65" w14:textId="77777777" w:rsidR="009278E8" w:rsidRPr="00D421C1" w:rsidRDefault="009278E8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278E8" w:rsidRPr="003C657B" w14:paraId="22DC53DD" w14:textId="77777777" w:rsidTr="002E5AF1">
        <w:trPr>
          <w:cantSplit/>
        </w:trPr>
        <w:tc>
          <w:tcPr>
            <w:tcW w:w="3617" w:type="pct"/>
          </w:tcPr>
          <w:p w14:paraId="3DDD9D30" w14:textId="7A57E6B6" w:rsidR="009278E8" w:rsidRDefault="002F277A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puter Science</w:t>
            </w:r>
            <w:r w:rsidR="009278E8">
              <w:rPr>
                <w:rFonts w:cstheme="minorHAnsi"/>
              </w:rPr>
              <w:t xml:space="preserve"> Elective Requirement (4cr)</w:t>
            </w:r>
          </w:p>
          <w:p w14:paraId="79E4127A" w14:textId="77777777" w:rsidR="009278E8" w:rsidRPr="003C657B" w:rsidRDefault="009278E8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DA5BC92" w14:textId="77777777" w:rsidR="009278E8" w:rsidRPr="003C657B" w:rsidRDefault="009278E8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3FF666" w14:textId="77777777" w:rsidR="009278E8" w:rsidRPr="003C657B" w:rsidRDefault="009278E8" w:rsidP="002E5AF1">
            <w:pPr>
              <w:spacing w:after="0"/>
              <w:rPr>
                <w:rFonts w:cstheme="minorHAnsi"/>
              </w:rPr>
            </w:pPr>
          </w:p>
        </w:tc>
      </w:tr>
      <w:tr w:rsidR="002F277A" w:rsidRPr="003C657B" w14:paraId="01E95965" w14:textId="77777777" w:rsidTr="002E5AF1">
        <w:trPr>
          <w:cantSplit/>
        </w:trPr>
        <w:tc>
          <w:tcPr>
            <w:tcW w:w="3617" w:type="pct"/>
          </w:tcPr>
          <w:p w14:paraId="7017197B" w14:textId="77777777" w:rsidR="002F277A" w:rsidRDefault="002F277A" w:rsidP="002F277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puter Science Elective Requirement (4cr)</w:t>
            </w:r>
          </w:p>
          <w:p w14:paraId="1816584F" w14:textId="77777777" w:rsidR="002F277A" w:rsidRDefault="002F277A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C4697FB" w14:textId="77777777" w:rsidR="002F277A" w:rsidRPr="003C657B" w:rsidRDefault="002F277A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B414463" w14:textId="77777777" w:rsidR="002F277A" w:rsidRPr="003C657B" w:rsidRDefault="002F277A" w:rsidP="002E5AF1">
            <w:pPr>
              <w:spacing w:after="0"/>
              <w:rPr>
                <w:rFonts w:cstheme="minorHAnsi"/>
              </w:rPr>
            </w:pPr>
          </w:p>
        </w:tc>
      </w:tr>
    </w:tbl>
    <w:p w14:paraId="2A48751C" w14:textId="77777777" w:rsidR="009278E8" w:rsidRPr="00902A5F" w:rsidRDefault="009278E8" w:rsidP="000D0B20">
      <w:pPr>
        <w:spacing w:after="0"/>
      </w:pPr>
    </w:p>
    <w:sectPr w:rsidR="009278E8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0353332">
    <w:abstractNumId w:val="1"/>
  </w:num>
  <w:num w:numId="2" w16cid:durableId="2034844626">
    <w:abstractNumId w:val="2"/>
  </w:num>
  <w:num w:numId="3" w16cid:durableId="2030063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FC0"/>
    <w:rsid w:val="000C1A20"/>
    <w:rsid w:val="000D0B20"/>
    <w:rsid w:val="0013382F"/>
    <w:rsid w:val="001F6F90"/>
    <w:rsid w:val="00217DB2"/>
    <w:rsid w:val="00233CE6"/>
    <w:rsid w:val="002566EE"/>
    <w:rsid w:val="002946E6"/>
    <w:rsid w:val="002E08A0"/>
    <w:rsid w:val="002F277A"/>
    <w:rsid w:val="002F43B3"/>
    <w:rsid w:val="00366CF4"/>
    <w:rsid w:val="003A3329"/>
    <w:rsid w:val="003C657B"/>
    <w:rsid w:val="00403CB1"/>
    <w:rsid w:val="00406F55"/>
    <w:rsid w:val="00422485"/>
    <w:rsid w:val="00433553"/>
    <w:rsid w:val="004411A7"/>
    <w:rsid w:val="0046097D"/>
    <w:rsid w:val="00475D23"/>
    <w:rsid w:val="00597CC6"/>
    <w:rsid w:val="005A57B8"/>
    <w:rsid w:val="005C64DC"/>
    <w:rsid w:val="005D1B18"/>
    <w:rsid w:val="0064090B"/>
    <w:rsid w:val="00673707"/>
    <w:rsid w:val="006A68B8"/>
    <w:rsid w:val="006E074F"/>
    <w:rsid w:val="006E0A87"/>
    <w:rsid w:val="00700ADB"/>
    <w:rsid w:val="00726D6E"/>
    <w:rsid w:val="00735149"/>
    <w:rsid w:val="00752C28"/>
    <w:rsid w:val="007D1366"/>
    <w:rsid w:val="007F140B"/>
    <w:rsid w:val="00880BBB"/>
    <w:rsid w:val="00893019"/>
    <w:rsid w:val="008F4595"/>
    <w:rsid w:val="00902A5F"/>
    <w:rsid w:val="009278E8"/>
    <w:rsid w:val="009431D7"/>
    <w:rsid w:val="009A4305"/>
    <w:rsid w:val="009E6628"/>
    <w:rsid w:val="00A12A9C"/>
    <w:rsid w:val="00A5113C"/>
    <w:rsid w:val="00A52490"/>
    <w:rsid w:val="00A54351"/>
    <w:rsid w:val="00A64507"/>
    <w:rsid w:val="00AA7C8C"/>
    <w:rsid w:val="00AE0437"/>
    <w:rsid w:val="00B26CAC"/>
    <w:rsid w:val="00B61119"/>
    <w:rsid w:val="00B62751"/>
    <w:rsid w:val="00BE4E97"/>
    <w:rsid w:val="00BF6D7D"/>
    <w:rsid w:val="00CB6122"/>
    <w:rsid w:val="00CB6A73"/>
    <w:rsid w:val="00D03A93"/>
    <w:rsid w:val="00D421C1"/>
    <w:rsid w:val="00D62D07"/>
    <w:rsid w:val="00D6459B"/>
    <w:rsid w:val="00D678A4"/>
    <w:rsid w:val="00D77D18"/>
    <w:rsid w:val="00E415F7"/>
    <w:rsid w:val="00E441B3"/>
    <w:rsid w:val="00E55358"/>
    <w:rsid w:val="00EA684D"/>
    <w:rsid w:val="00EA6BBF"/>
    <w:rsid w:val="00EF2C1D"/>
    <w:rsid w:val="00F41B74"/>
    <w:rsid w:val="00F60F98"/>
    <w:rsid w:val="00F96F24"/>
    <w:rsid w:val="00FB292C"/>
    <w:rsid w:val="00FC4B76"/>
    <w:rsid w:val="00FD2C47"/>
    <w:rsid w:val="00FE1C22"/>
    <w:rsid w:val="00FE3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t.edu/academics/university-catalogs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college-of-social-sciences-mathematics-and-education/department-of-mathematics/mathematics-with-computer-science/mathematics-with-computer-science-major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social-sciences-mathematics-and-education/department-of-mathematics/mathematics-with-computer-science/mathematics-with-computer-science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967</Words>
  <Characters>551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4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Mathematics with Computer Science</dc:title>
  <dc:subject/>
  <dc:creator>The University of Tampa</dc:creator>
  <cp:keywords>Unofficial, Degree, Planning, Worksheet, Major, BS, in, Mathematics, with, Computer, Science, The, University, of, Tampa</cp:keywords>
  <dc:description/>
  <cp:lastModifiedBy>seAndres Brun Cuervos</cp:lastModifiedBy>
  <cp:revision>9</cp:revision>
  <dcterms:created xsi:type="dcterms:W3CDTF">2023-08-14T19:37:00Z</dcterms:created>
  <dcterms:modified xsi:type="dcterms:W3CDTF">2023-11-07T19:20:00Z</dcterms:modified>
  <cp:category/>
</cp:coreProperties>
</file>